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57167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1.03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Zuzia Strzał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rta Strzał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ROK!!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